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Simone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Fiori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Desenzano del Garda, BS, Italia Desenzano del Gard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Desenzano del Gard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3/11/1993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84167288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smnfiorini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4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4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